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e56070</w:t>
        </w:r>
      </w:hyperlink>
      <w:r>
        <w:t xml:space="preserve"> </w:t>
      </w:r>
      <w:r>
        <w:t xml:space="preserve">on June 2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111527"/>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111527"/>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p>
    <w:p>
      <w:pPr>
        <w:pStyle w:val="BodyText"/>
      </w:pPr>
      <w:r>
        <w:t xml:space="preserve">Mandibles were then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w:t>
      </w:r>
      <w:r>
        <w:t xml:space="preserve"> </w:t>
      </w:r>
      <w:r>
        <w:t xml:space="preserve">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Projection images were recorded over a sample rotation of 360°, with one projection acquired at each 0.15° and 4 projections being averaged for noise reduction.</w:t>
      </w:r>
      <w:r>
        <w:t xml:space="preserve"> </w:t>
      </w:r>
      <w:r>
        <w:t xml:space="preserve">Two horizontally overlapping projections were stitched to one projection with a size of 4832 x 1944 px to increase the imaged sample volume.</w:t>
      </w:r>
      <w:r>
        <w:t xml:space="preserve"> </w:t>
      </w:r>
      <w:r>
        <w:t xml:space="preserve">Each projection image was exposed for 6260 ms.</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 µm.</w:t>
      </w:r>
      <w:r>
        <w:t xml:space="preserve"> </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ce560700320c872e14ec94c36865d0f43183545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e560700320c872e14ec94c36865d0f43183545a"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e560700320c872e14ec94c36865d0f43183545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ce560700320c872e14ec94c36865d0f43183545a#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e560700320c872e14ec94c36865d0f43183545a"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e560700320c872e14ec94c36865d0f43183545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21T10:39:06Z</dcterms:created>
  <dcterms:modified xsi:type="dcterms:W3CDTF">2023-06-21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